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6.png" ContentType="image/png"/>
  <Override PartName="/word/media/rId4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Period</w:t>
      </w:r>
      <w:r>
        <w:t xml:space="preserve"> </w:t>
      </w:r>
      <w:r>
        <w:t xml:space="preserve">Statistics</w:t>
      </w:r>
    </w:p>
    <w:p>
      <w:pPr>
        <w:pStyle w:val="Subtitle"/>
      </w:pPr>
      <w:r>
        <w:t xml:space="preserve">ContDataQC</w:t>
      </w:r>
    </w:p>
    <w:p>
      <w:pPr>
        <w:pStyle w:val="Date"/>
      </w:pPr>
      <w:r>
        <w:t xml:space="preserve">2021-01-14</w:t>
      </w:r>
      <w:r>
        <w:t xml:space="preserve"> </w:t>
      </w:r>
      <w:r>
        <w:t xml:space="preserve">16:44:5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a-file-information"/>
      <w:r>
        <w:t xml:space="preserve">DATA FILE INFORMATION</w:t>
      </w:r>
      <w:bookmarkEnd w:id="20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1-01-14</w:t>
      </w:r>
    </w:p>
    <w:p>
      <w:pPr>
        <w:pStyle w:val="BodyText"/>
      </w:pPr>
      <w:r>
        <w:rPr>
          <w:b/>
        </w:rPr>
        <w:t xml:space="preserve">Generated By:</w:t>
      </w:r>
    </w:p>
    <w:p>
      <w:pPr>
        <w:pStyle w:val="BodyText"/>
      </w:pPr>
      <w:r>
        <w:rPr>
          <w:b/>
        </w:rPr>
        <w:t xml:space="preserve">Benchmark Date:</w:t>
      </w:r>
      <w:r>
        <w:t xml:space="preserve"> </w:t>
      </w:r>
      <w:r>
        <w:t xml:space="preserve">2013-09-30</w:t>
      </w:r>
    </w:p>
    <w:p>
      <w:pPr>
        <w:pStyle w:val="BodyText"/>
      </w:pPr>
      <w:r>
        <w:rPr>
          <w:b/>
        </w:rPr>
        <w:t xml:space="preserve">Period (N, Units):</w:t>
      </w:r>
      <w:r>
        <w:t xml:space="preserve"> </w:t>
      </w:r>
      <w:r>
        <w:t xml:space="preserve">30d, 60d, 90d, 120d, 1y</w:t>
      </w:r>
    </w:p>
    <w:p>
      <w:pPr>
        <w:pStyle w:val="BodyText"/>
      </w:pPr>
      <w:r>
        <w:rPr>
          <w:b/>
        </w:rPr>
        <w:t xml:space="preserve">Period Start Date:</w:t>
      </w:r>
      <w:r>
        <w:t xml:space="preserve"> </w:t>
      </w:r>
      <w:r>
        <w:t xml:space="preserve">2013-09-01, 2013-08-02, 2013-07-03, 2013-06-03, 2012-10-01</w:t>
      </w:r>
    </w:p>
    <w:p>
      <w:pPr>
        <w:pStyle w:val="BodyText"/>
      </w:pPr>
      <w:r>
        <w:rPr>
          <w:b/>
        </w:rPr>
        <w:t xml:space="preserve">Minimum Date in File:</w:t>
      </w:r>
      <w:r>
        <w:t xml:space="preserve"> </w:t>
      </w:r>
      <w:r>
        <w:t xml:space="preserve">2013-04-26</w:t>
      </w:r>
    </w:p>
    <w:p>
      <w:pPr>
        <w:pStyle w:val="BodyText"/>
      </w:pPr>
      <w:r>
        <w:rPr>
          <w:b/>
        </w:rPr>
        <w:t xml:space="preserve">Difference (Benchmark-Minimum Date):</w:t>
      </w:r>
      <w:r>
        <w:t xml:space="preserve"> </w:t>
      </w:r>
      <w:r>
        <w:t xml:space="preserve">157</w:t>
      </w:r>
    </w:p>
    <w:p>
      <w:pPr>
        <w:pStyle w:val="BodyText"/>
      </w:pPr>
      <w:r>
        <w:rPr>
          <w:b/>
        </w:rPr>
        <w:t xml:space="preserve">Parameter(s):</w:t>
      </w:r>
      <w:r>
        <w:t xml:space="preserve"> </w:t>
      </w:r>
      <w:r>
        <w:t xml:space="preserve">Water.Temp.C, Sensor.Depth.ft</w:t>
      </w:r>
    </w:p>
    <w:p>
      <w:pPr>
        <w:pStyle w:val="BodyText"/>
      </w:pPr>
      <w:r>
        <w:rPr>
          <w:b/>
        </w:rPr>
        <w:t xml:space="preserve">Threshol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/>
        </w:rPr>
        <w:t xml:space="preserve">QC Flag Failures Exclude:</w:t>
      </w:r>
      <w:r>
        <w:t xml:space="preserve"> </w:t>
      </w:r>
      <w:r>
        <w:t xml:space="preserve">FALSE</w:t>
      </w:r>
    </w:p>
    <w:p>
      <w:pPr>
        <w:pStyle w:val="BodyText"/>
      </w:pPr>
      <w:r>
        <w:rPr>
          <w:b/>
        </w:rPr>
        <w:t xml:space="preserve">Filename, Input:</w:t>
      </w:r>
      <w:r>
        <w:t xml:space="preserve"> </w:t>
      </w:r>
      <w:r>
        <w:t xml:space="preserve">DATA_period_test2_Aw_20130101_20141231.csv</w:t>
      </w:r>
    </w:p>
    <w:p>
      <w:pPr>
        <w:pStyle w:val="Heading1"/>
      </w:pPr>
      <w:bookmarkStart w:id="21" w:name="plots"/>
      <w:r>
        <w:t xml:space="preserve">PLOTS</w:t>
      </w:r>
      <w:bookmarkEnd w:id="21"/>
    </w:p>
    <w:p>
      <w:pPr>
        <w:pStyle w:val="FirstParagraph"/>
      </w:pPr>
      <w:r>
        <w:t xml:space="preserve">Mean daily values for requested date ranges with line for threshold (if provided).</w:t>
      </w:r>
    </w:p>
    <w:p>
      <w:pPr>
        <w:pStyle w:val="Heading2"/>
      </w:pPr>
      <w:bookmarkStart w:id="22" w:name="water.temp.c"/>
      <w:r>
        <w:t xml:space="preserve">Water.Temp.C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6wL3pu/file90b5dc83e7d/reference/DATA_period_test2_Aw_20130101_20141231_PeriodStats_2013-09-30_Water.Temp.C_Sensor.Depth.ft_20210114_164458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6wL3pu/file90b5dc83e7d/reference/DATA_period_test2_Aw_20130101_20141231_PeriodStats_2013-09-30_Water.Temp.C_Sensor.Depth.ft_20210114_164458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6wL3pu/file90b5dc83e7d/reference/DATA_period_test2_Aw_20130101_20141231_PeriodStats_2013-09-30_Water.Temp.C_Sensor.Depth.ft_20210114_164458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6wL3pu/file90b5dc83e7d/reference/DATA_period_test2_Aw_20130101_20141231_PeriodStats_2013-09-30_Water.Temp.C_Sensor.Depth.ft_20210114_164458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6wL3pu/file90b5dc83e7d/reference/DATA_period_test2_Aw_20130101_20141231_PeriodStats_2013-09-30_Water.Temp.C_Sensor.Depth.ft_20210114_164458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sensor.depth.ft"/>
      <w:r>
        <w:t xml:space="preserve">Sensor.Depth.ft</w:t>
      </w:r>
      <w:bookmarkEnd w:id="28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6wL3pu/file90b5dc83e7d/reference/DATA_period_test2_Aw_20130101_20141231_PeriodStats_2013-09-30_Water.Temp.C_Sensor.Depth.ft_20210114_164458_files/figure-docx/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6wL3pu/file90b5dc83e7d/reference/DATA_period_test2_Aw_20130101_20141231_PeriodStats_2013-09-30_Water.Temp.C_Sensor.Depth.ft_20210114_164458_files/figure-docx/plo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6wL3pu/file90b5dc83e7d/reference/DATA_period_test2_Aw_20130101_20141231_PeriodStats_2013-09-30_Water.Temp.C_Sensor.Depth.ft_20210114_164458_files/figure-docx/plo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6wL3pu/file90b5dc83e7d/reference/DATA_period_test2_Aw_20130101_20141231_PeriodStats_2013-09-30_Water.Temp.C_Sensor.Depth.ft_20210114_164458_files/figure-docx/plot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6wL3pu/file90b5dc83e7d/reference/DATA_period_test2_Aw_20130101_20141231_PeriodStats_2013-09-30_Water.Temp.C_Sensor.Depth.ft_20210114_164458_files/figure-docx/plot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plots-multiparameter"/>
      <w:r>
        <w:t xml:space="preserve">PLOTS, MULTIPARAMETER</w:t>
      </w:r>
      <w:bookmarkEnd w:id="34"/>
    </w:p>
    <w:p>
      <w:pPr>
        <w:pStyle w:val="FirstParagraph"/>
      </w:pPr>
      <w:r>
        <w:t xml:space="preserve">Multiparameter plots if exist in the data.</w:t>
      </w:r>
    </w:p>
    <w:p>
      <w:pPr>
        <w:pStyle w:val="Heading2"/>
      </w:pPr>
      <w:bookmarkStart w:id="35" w:name="water.temp.c-and-sensor.depth.ft"/>
      <w:r>
        <w:t xml:space="preserve">Water.Temp.C and Sensor.Depth.ft</w:t>
      </w:r>
      <w:bookmarkEnd w:id="35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6wL3pu/file90b5dc83e7d/reference/DATA_period_test2_Aw_20130101_20141231_PeriodStats_2013-09-30_Water.Temp.C_Sensor.Depth.ft_20210114_164458_files/figure-docx/plots_multiparamet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6wL3pu/file90b5dc83e7d/reference/DATA_period_test2_Aw_20130101_20141231_PeriodStats_2013-09-30_Water.Temp.C_Sensor.Depth.ft_20210114_164458_files/figure-docx/plots_multiparamet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6wL3pu/file90b5dc83e7d/reference/DATA_period_test2_Aw_20130101_20141231_PeriodStats_2013-09-30_Water.Temp.C_Sensor.Depth.ft_20210114_164458_files/figure-docx/plots_multiparamet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6wL3pu/file90b5dc83e7d/reference/DATA_period_test2_Aw_20130101_20141231_PeriodStats_2013-09-30_Water.Temp.C_Sensor.Depth.ft_20210114_164458_files/figure-docx/plots_multiparamete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6wL3pu/file90b5dc83e7d/reference/DATA_period_test2_Aw_20130101_20141231_PeriodStats_2013-09-30_Water.Temp.C_Sensor.Depth.ft_20210114_164458_files/figure-docx/plots_multiparameter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6wL3pu/file90b5dc83e7d/reference/DATA_period_test2_Aw_20130101_20141231_PeriodStats_2013-09-30_Water.Temp.C_Sensor.Depth.ft_20210114_164458_files/figure-docx/plots_multiparamete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6wL3pu/file90b5dc83e7d/reference/DATA_period_test2_Aw_20130101_20141231_PeriodStats_2013-09-30_Water.Temp.C_Sensor.Depth.ft_20210114_164458_files/figure-docx/plots_multiparameter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6wL3pu/file90b5dc83e7d/reference/DATA_period_test2_Aw_20130101_20141231_PeriodStats_2013-09-30_Water.Temp.C_Sensor.Depth.ft_20210114_164458_files/figure-docx/plots_multiparameter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6wL3pu/file90b5dc83e7d/reference/DATA_period_test2_Aw_20130101_20141231_PeriodStats_2013-09-30_Water.Temp.C_Sensor.Depth.ft_20210114_164458_files/figure-docx/plots_multiparamete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6wL3pu/file90b5dc83e7d/reference/DATA_period_test2_Aw_20130101_20141231_PeriodStats_2013-09-30_Water.Temp.C_Sensor.Depth.ft_20210114_164458_files/figure-docx/plots_multiparameter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5" Target="media/rId4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Period Statistics</dc:title>
  <dc:creator/>
  <cp:keywords/>
  <dcterms:created xsi:type="dcterms:W3CDTF">2021-01-14T16:44:59Z</dcterms:created>
  <dcterms:modified xsi:type="dcterms:W3CDTF">2021-01-14T16:4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14 16:44:58</vt:lpwstr>
  </property>
  <property fmtid="{D5CDD505-2E9C-101B-9397-08002B2CF9AE}" pid="3" name="output">
    <vt:lpwstr/>
  </property>
  <property fmtid="{D5CDD505-2E9C-101B-9397-08002B2CF9AE}" pid="4" name="subtitle">
    <vt:lpwstr>ContDataQC</vt:lpwstr>
  </property>
</Properties>
</file>